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08C5" w:rsidRPr="00BD08C5" w:rsidRDefault="00BD08C5" w:rsidP="00BD08C5">
      <w:pPr>
        <w:spacing w:after="0" w:line="240" w:lineRule="auto"/>
        <w:outlineLvl w:val="1"/>
        <w:rPr>
          <w:rFonts w:ascii="Lato" w:eastAsia="Times New Roman" w:hAnsi="Lato" w:cs="Arial"/>
          <w:color w:val="414348"/>
          <w:sz w:val="24"/>
          <w:szCs w:val="24"/>
        </w:rPr>
      </w:pPr>
      <w:r w:rsidRPr="00BD08C5">
        <w:rPr>
          <w:rFonts w:ascii="Lato" w:eastAsia="Times New Roman" w:hAnsi="Lato" w:cs="Arial"/>
          <w:b/>
          <w:bCs/>
          <w:color w:val="414348"/>
          <w:sz w:val="24"/>
          <w:szCs w:val="24"/>
        </w:rPr>
        <w:t>Student Resume—Template</w:t>
      </w:r>
    </w:p>
    <w:p w:rsidR="00BD08C5" w:rsidRDefault="00BD08C5" w:rsidP="00BD08C5">
      <w:pPr>
        <w:pStyle w:val="NormalWeb"/>
        <w:spacing w:before="0" w:beforeAutospacing="0" w:after="0" w:afterAutospacing="0"/>
        <w:rPr>
          <w:rStyle w:val="Strong"/>
          <w:rFonts w:ascii="Lato" w:hAnsi="Lato" w:cs="Arial"/>
          <w:color w:val="71737D"/>
        </w:rPr>
      </w:pP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Style w:val="Strong"/>
          <w:rFonts w:ascii="Lato" w:hAnsi="Lato" w:cs="Arial"/>
          <w:color w:val="71737D"/>
        </w:rPr>
        <w:t>William Sutton</w:t>
      </w:r>
      <w:r w:rsidRPr="00BD08C5">
        <w:rPr>
          <w:rFonts w:ascii="Lato" w:hAnsi="Lato" w:cs="Arial"/>
          <w:b/>
          <w:bCs/>
          <w:color w:val="71737D"/>
        </w:rPr>
        <w:br/>
      </w:r>
      <w:r w:rsidRPr="00BD08C5">
        <w:rPr>
          <w:rFonts w:ascii="Lato" w:hAnsi="Lato" w:cs="Arial"/>
          <w:color w:val="71737D"/>
        </w:rPr>
        <w:t>Junior SEO Specialist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 </w:t>
      </w:r>
    </w:p>
    <w:p w:rsid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Style w:val="Strong"/>
          <w:rFonts w:ascii="Lato" w:hAnsi="Lato" w:cs="Arial"/>
          <w:color w:val="71737D"/>
        </w:rPr>
        <w:t>Phone:</w:t>
      </w:r>
      <w:r w:rsidRPr="00BD08C5">
        <w:rPr>
          <w:rFonts w:ascii="Lato" w:hAnsi="Lato" w:cs="Arial"/>
          <w:color w:val="71737D"/>
        </w:rPr>
        <w:t> +1-799-456-7878</w:t>
      </w:r>
      <w:r w:rsidRPr="00BD08C5">
        <w:rPr>
          <w:rFonts w:ascii="Lato" w:hAnsi="Lato" w:cs="Arial"/>
          <w:color w:val="71737D"/>
        </w:rPr>
        <w:br/>
      </w:r>
      <w:r w:rsidRPr="00BD08C5">
        <w:rPr>
          <w:rStyle w:val="Strong"/>
          <w:rFonts w:ascii="Lato" w:hAnsi="Lato" w:cs="Arial"/>
          <w:color w:val="71737D"/>
        </w:rPr>
        <w:t>Email:</w:t>
      </w:r>
      <w:r w:rsidRPr="00BD08C5">
        <w:rPr>
          <w:rFonts w:ascii="Lato" w:hAnsi="Lato" w:cs="Arial"/>
          <w:color w:val="71737D"/>
        </w:rPr>
        <w:t> </w:t>
      </w:r>
      <w:r>
        <w:rPr>
          <w:rFonts w:ascii="Lato" w:hAnsi="Lato" w:cs="Arial"/>
          <w:color w:val="71737D"/>
        </w:rPr>
        <w:t>abc</w:t>
      </w:r>
      <w:r w:rsidRPr="00BD08C5">
        <w:rPr>
          <w:rFonts w:ascii="Lato" w:hAnsi="Lato" w:cs="Arial"/>
          <w:color w:val="71737D"/>
        </w:rPr>
        <w:t>@gmail.com</w:t>
      </w:r>
      <w:r w:rsidRPr="00BD08C5">
        <w:rPr>
          <w:rFonts w:ascii="Lato" w:hAnsi="Lato" w:cs="Arial"/>
          <w:color w:val="71737D"/>
        </w:rPr>
        <w:br/>
      </w:r>
      <w:r w:rsidRPr="00BD08C5">
        <w:rPr>
          <w:rStyle w:val="Strong"/>
          <w:rFonts w:ascii="Lato" w:hAnsi="Lato" w:cs="Arial"/>
          <w:color w:val="71737D"/>
        </w:rPr>
        <w:t>LinkedIn:</w:t>
      </w:r>
      <w:r w:rsidRPr="00BD08C5">
        <w:rPr>
          <w:rFonts w:ascii="Lato" w:hAnsi="Lato" w:cs="Arial"/>
          <w:color w:val="71737D"/>
        </w:rPr>
        <w:t> linkedin.com/in/</w:t>
      </w:r>
      <w:proofErr w:type="spellStart"/>
      <w:r>
        <w:rPr>
          <w:rFonts w:ascii="Lato" w:hAnsi="Lato" w:cs="Arial"/>
          <w:color w:val="71737D"/>
        </w:rPr>
        <w:t>abc</w:t>
      </w:r>
      <w:proofErr w:type="spellEnd"/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Style w:val="Strong"/>
          <w:rFonts w:ascii="Lato" w:hAnsi="Lato" w:cs="Arial"/>
          <w:color w:val="71737D"/>
        </w:rPr>
        <w:t>Twitter:</w:t>
      </w:r>
      <w:r w:rsidRPr="00BD08C5">
        <w:rPr>
          <w:rFonts w:ascii="Lato" w:hAnsi="Lato" w:cs="Arial"/>
          <w:color w:val="71737D"/>
        </w:rPr>
        <w:t> twitter.com/</w:t>
      </w:r>
      <w:proofErr w:type="spellStart"/>
      <w:r>
        <w:rPr>
          <w:rFonts w:ascii="Lato" w:hAnsi="Lato" w:cs="Arial"/>
          <w:color w:val="71737D"/>
        </w:rPr>
        <w:t>abc</w:t>
      </w:r>
      <w:proofErr w:type="spellEnd"/>
    </w:p>
    <w:p w:rsidR="00BD08C5" w:rsidRDefault="00BD08C5" w:rsidP="00BD08C5">
      <w:pPr>
        <w:pStyle w:val="Heading4"/>
        <w:spacing w:before="0"/>
        <w:rPr>
          <w:rStyle w:val="Strong"/>
          <w:rFonts w:ascii="Lato" w:hAnsi="Lato" w:cs="Arial"/>
          <w:b/>
          <w:bCs/>
          <w:color w:val="414348"/>
          <w:sz w:val="24"/>
          <w:szCs w:val="24"/>
        </w:rPr>
      </w:pPr>
    </w:p>
    <w:p w:rsidR="00BD08C5" w:rsidRPr="00BD08C5" w:rsidRDefault="00BD08C5" w:rsidP="00BD08C5">
      <w:pPr>
        <w:pStyle w:val="Heading4"/>
        <w:spacing w:before="0"/>
        <w:rPr>
          <w:rFonts w:ascii="Lato" w:hAnsi="Lato" w:cs="Arial"/>
          <w:b w:val="0"/>
          <w:bCs w:val="0"/>
          <w:color w:val="414348"/>
          <w:sz w:val="24"/>
          <w:szCs w:val="24"/>
        </w:rPr>
      </w:pPr>
      <w:r w:rsidRPr="00BD08C5">
        <w:rPr>
          <w:rStyle w:val="Strong"/>
          <w:rFonts w:ascii="Lato" w:hAnsi="Lato" w:cs="Arial"/>
          <w:b/>
          <w:bCs/>
          <w:color w:val="414348"/>
          <w:sz w:val="24"/>
          <w:szCs w:val="24"/>
        </w:rPr>
        <w:t>Objective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 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proofErr w:type="gramStart"/>
      <w:r w:rsidRPr="00BD08C5">
        <w:rPr>
          <w:rFonts w:ascii="Lato" w:hAnsi="Lato" w:cs="Arial"/>
          <w:color w:val="71737D"/>
        </w:rPr>
        <w:t>A detail-oriented self-starter working towards an MA in Linguistics at UCLA (GPA 3.85).</w:t>
      </w:r>
      <w:proofErr w:type="gramEnd"/>
      <w:r w:rsidRPr="00BD08C5">
        <w:rPr>
          <w:rFonts w:ascii="Lato" w:hAnsi="Lato" w:cs="Arial"/>
          <w:color w:val="71737D"/>
        </w:rPr>
        <w:t xml:space="preserve"> Eager to join </w:t>
      </w:r>
      <w:proofErr w:type="spellStart"/>
      <w:r w:rsidRPr="00BD08C5">
        <w:rPr>
          <w:rFonts w:ascii="Lato" w:hAnsi="Lato" w:cs="Arial"/>
          <w:color w:val="71737D"/>
        </w:rPr>
        <w:t>TakeOff</w:t>
      </w:r>
      <w:proofErr w:type="spellEnd"/>
      <w:r w:rsidRPr="00BD08C5">
        <w:rPr>
          <w:rFonts w:ascii="Lato" w:hAnsi="Lato" w:cs="Arial"/>
          <w:color w:val="71737D"/>
        </w:rPr>
        <w:t xml:space="preserve"> Media as Junior SEO Specialist to help execute data-driven campaigns, develop content, and optimize conversion rate. </w:t>
      </w:r>
      <w:proofErr w:type="gramStart"/>
      <w:r w:rsidRPr="00BD08C5">
        <w:rPr>
          <w:rFonts w:ascii="Lato" w:hAnsi="Lato" w:cs="Arial"/>
          <w:color w:val="71737D"/>
        </w:rPr>
        <w:t>Strong background in statistics and language, internship experience with SEO and data-driven marketing.</w:t>
      </w:r>
      <w:proofErr w:type="gramEnd"/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 </w:t>
      </w:r>
    </w:p>
    <w:p w:rsidR="00BD08C5" w:rsidRPr="00BD08C5" w:rsidRDefault="00BD08C5" w:rsidP="00BD08C5">
      <w:pPr>
        <w:pStyle w:val="Heading4"/>
        <w:spacing w:before="0"/>
        <w:rPr>
          <w:rFonts w:ascii="Lato" w:hAnsi="Lato" w:cs="Arial"/>
          <w:b w:val="0"/>
          <w:bCs w:val="0"/>
          <w:color w:val="414348"/>
          <w:sz w:val="24"/>
          <w:szCs w:val="24"/>
        </w:rPr>
      </w:pPr>
      <w:r w:rsidRPr="00BD08C5">
        <w:rPr>
          <w:rStyle w:val="Strong"/>
          <w:rFonts w:ascii="Lato" w:hAnsi="Lato" w:cs="Arial"/>
          <w:b/>
          <w:bCs/>
          <w:color w:val="414348"/>
          <w:sz w:val="24"/>
          <w:szCs w:val="24"/>
        </w:rPr>
        <w:t>Experience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 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June 2018– September 2018</w:t>
      </w:r>
      <w:r w:rsidRPr="00BD08C5">
        <w:rPr>
          <w:rFonts w:ascii="Lato" w:hAnsi="Lato" w:cs="Arial"/>
          <w:color w:val="71737D"/>
        </w:rPr>
        <w:br/>
      </w:r>
      <w:r w:rsidRPr="00BD08C5">
        <w:rPr>
          <w:rStyle w:val="Emphasis"/>
          <w:rFonts w:ascii="Lato" w:hAnsi="Lato" w:cs="Arial"/>
          <w:color w:val="71737D"/>
        </w:rPr>
        <w:t>Fragrance Unlimited</w:t>
      </w:r>
      <w:r w:rsidRPr="00BD08C5">
        <w:rPr>
          <w:rFonts w:ascii="Lato" w:hAnsi="Lato" w:cs="Arial"/>
          <w:i/>
          <w:iCs/>
          <w:color w:val="71737D"/>
        </w:rPr>
        <w:br/>
      </w:r>
      <w:r w:rsidRPr="00BD08C5">
        <w:rPr>
          <w:rFonts w:ascii="Lato" w:hAnsi="Lato" w:cs="Arial"/>
          <w:color w:val="71737D"/>
        </w:rPr>
        <w:t>Website Intern</w:t>
      </w:r>
    </w:p>
    <w:p w:rsidR="00BD08C5" w:rsidRPr="00BD08C5" w:rsidRDefault="00BD08C5" w:rsidP="00BD08C5">
      <w:pPr>
        <w:numPr>
          <w:ilvl w:val="0"/>
          <w:numId w:val="1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 xml:space="preserve">Supported the </w:t>
      </w:r>
      <w:proofErr w:type="spellStart"/>
      <w:r w:rsidRPr="00BD08C5">
        <w:rPr>
          <w:rFonts w:ascii="Lato" w:hAnsi="Lato" w:cs="Arial"/>
          <w:color w:val="71737D"/>
          <w:sz w:val="24"/>
          <w:szCs w:val="24"/>
        </w:rPr>
        <w:t>eCommerce</w:t>
      </w:r>
      <w:proofErr w:type="spellEnd"/>
      <w:r w:rsidRPr="00BD08C5">
        <w:rPr>
          <w:rFonts w:ascii="Lato" w:hAnsi="Lato" w:cs="Arial"/>
          <w:color w:val="71737D"/>
          <w:sz w:val="24"/>
          <w:szCs w:val="24"/>
        </w:rPr>
        <w:t xml:space="preserve"> Manager in the optimization of categories (product and section) and content revamping across the site. Organized products in appropriate sections in a timely manner.</w:t>
      </w:r>
    </w:p>
    <w:p w:rsidR="00BD08C5" w:rsidRPr="00BD08C5" w:rsidRDefault="00BD08C5" w:rsidP="00BD08C5">
      <w:pPr>
        <w:numPr>
          <w:ilvl w:val="0"/>
          <w:numId w:val="1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 xml:space="preserve">Worked with </w:t>
      </w:r>
      <w:proofErr w:type="spellStart"/>
      <w:r w:rsidRPr="00BD08C5">
        <w:rPr>
          <w:rFonts w:ascii="Lato" w:hAnsi="Lato" w:cs="Arial"/>
          <w:color w:val="71737D"/>
          <w:sz w:val="24"/>
          <w:szCs w:val="24"/>
        </w:rPr>
        <w:t>eCommerce</w:t>
      </w:r>
      <w:proofErr w:type="spellEnd"/>
      <w:r w:rsidRPr="00BD08C5">
        <w:rPr>
          <w:rFonts w:ascii="Lato" w:hAnsi="Lato" w:cs="Arial"/>
          <w:color w:val="71737D"/>
          <w:sz w:val="24"/>
          <w:szCs w:val="24"/>
        </w:rPr>
        <w:t xml:space="preserve"> Manager &amp; local SEO agency to optimize site content. Reduced the number of pages crawled by Google and implement local best practices to encourage organic traffic.</w:t>
      </w:r>
    </w:p>
    <w:p w:rsidR="00BD08C5" w:rsidRPr="00BD08C5" w:rsidRDefault="00BD08C5" w:rsidP="00BD08C5">
      <w:pPr>
        <w:numPr>
          <w:ilvl w:val="0"/>
          <w:numId w:val="1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Partnered with the international team to localize content and develop specific pages for the USA market.</w:t>
      </w:r>
    </w:p>
    <w:p w:rsidR="00BD08C5" w:rsidRPr="00BD08C5" w:rsidRDefault="00BD08C5" w:rsidP="00BD08C5">
      <w:pPr>
        <w:numPr>
          <w:ilvl w:val="0"/>
          <w:numId w:val="1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 xml:space="preserve">Worked with the </w:t>
      </w:r>
      <w:proofErr w:type="spellStart"/>
      <w:r w:rsidRPr="00BD08C5">
        <w:rPr>
          <w:rFonts w:ascii="Lato" w:hAnsi="Lato" w:cs="Arial"/>
          <w:color w:val="71737D"/>
          <w:sz w:val="24"/>
          <w:szCs w:val="24"/>
        </w:rPr>
        <w:t>eCommerce</w:t>
      </w:r>
      <w:proofErr w:type="spellEnd"/>
      <w:r w:rsidRPr="00BD08C5">
        <w:rPr>
          <w:rFonts w:ascii="Lato" w:hAnsi="Lato" w:cs="Arial"/>
          <w:color w:val="71737D"/>
          <w:sz w:val="24"/>
          <w:szCs w:val="24"/>
        </w:rPr>
        <w:t xml:space="preserve"> Manager on clean-up and implementation of local tags using Google Tag Manager and Google Analytics.</w:t>
      </w:r>
    </w:p>
    <w:p w:rsidR="00BD08C5" w:rsidRPr="00BD08C5" w:rsidRDefault="00BD08C5" w:rsidP="00BD08C5">
      <w:pPr>
        <w:numPr>
          <w:ilvl w:val="0"/>
          <w:numId w:val="1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Helped manage the overall portfolio of merchandise by ensuring strong, customer-centric categorization and updated content.</w:t>
      </w:r>
    </w:p>
    <w:p w:rsidR="00BD08C5" w:rsidRPr="00BD08C5" w:rsidRDefault="00BD08C5" w:rsidP="00BD08C5">
      <w:pPr>
        <w:pStyle w:val="Heading4"/>
        <w:spacing w:before="0"/>
        <w:rPr>
          <w:rFonts w:ascii="Lato" w:hAnsi="Lato" w:cs="Arial"/>
          <w:b w:val="0"/>
          <w:bCs w:val="0"/>
          <w:color w:val="414348"/>
          <w:sz w:val="24"/>
          <w:szCs w:val="24"/>
        </w:rPr>
      </w:pPr>
      <w:r w:rsidRPr="00BD08C5">
        <w:rPr>
          <w:rFonts w:ascii="Lato" w:hAnsi="Lato" w:cs="Arial"/>
          <w:b w:val="0"/>
          <w:bCs w:val="0"/>
          <w:color w:val="414348"/>
          <w:sz w:val="24"/>
          <w:szCs w:val="24"/>
        </w:rPr>
        <w:t> </w:t>
      </w:r>
    </w:p>
    <w:p w:rsidR="00BD08C5" w:rsidRPr="00BD08C5" w:rsidRDefault="00BD08C5" w:rsidP="00BD08C5">
      <w:pPr>
        <w:pStyle w:val="Heading4"/>
        <w:spacing w:before="0"/>
        <w:rPr>
          <w:rFonts w:ascii="Lato" w:hAnsi="Lato" w:cs="Arial"/>
          <w:b w:val="0"/>
          <w:bCs w:val="0"/>
          <w:color w:val="414348"/>
          <w:sz w:val="24"/>
          <w:szCs w:val="24"/>
        </w:rPr>
      </w:pPr>
      <w:r w:rsidRPr="00BD08C5">
        <w:rPr>
          <w:rStyle w:val="Strong"/>
          <w:rFonts w:ascii="Lato" w:hAnsi="Lato" w:cs="Arial"/>
          <w:b/>
          <w:bCs/>
          <w:color w:val="414348"/>
          <w:sz w:val="24"/>
          <w:szCs w:val="24"/>
        </w:rPr>
        <w:t>Education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 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2018—present</w:t>
      </w:r>
      <w:r w:rsidRPr="00BD08C5">
        <w:rPr>
          <w:rFonts w:ascii="Lato" w:hAnsi="Lato" w:cs="Arial"/>
          <w:color w:val="71737D"/>
        </w:rPr>
        <w:br/>
        <w:t>UCLA</w:t>
      </w:r>
      <w:r w:rsidRPr="00BD08C5">
        <w:rPr>
          <w:rFonts w:ascii="Lato" w:hAnsi="Lato" w:cs="Arial"/>
          <w:color w:val="71737D"/>
        </w:rPr>
        <w:br/>
        <w:t>MA in Linguistics (Expected June 2020</w:t>
      </w:r>
      <w:proofErr w:type="gramStart"/>
      <w:r w:rsidRPr="00BD08C5">
        <w:rPr>
          <w:rFonts w:ascii="Lato" w:hAnsi="Lato" w:cs="Arial"/>
          <w:color w:val="71737D"/>
        </w:rPr>
        <w:t>)</w:t>
      </w:r>
      <w:proofErr w:type="gramEnd"/>
      <w:r w:rsidRPr="00BD08C5">
        <w:rPr>
          <w:rFonts w:ascii="Lato" w:hAnsi="Lato" w:cs="Arial"/>
          <w:color w:val="71737D"/>
        </w:rPr>
        <w:br/>
        <w:t>GPA: 3.85 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Style w:val="Strong"/>
          <w:rFonts w:ascii="Lato" w:hAnsi="Lato" w:cs="Arial"/>
          <w:color w:val="71737D"/>
        </w:rPr>
        <w:t>Relevant coursework:</w:t>
      </w:r>
    </w:p>
    <w:p w:rsidR="00BD08C5" w:rsidRPr="00BD08C5" w:rsidRDefault="00BD08C5" w:rsidP="00BD08C5">
      <w:pPr>
        <w:numPr>
          <w:ilvl w:val="0"/>
          <w:numId w:val="2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Recognition of morphologically complex words</w:t>
      </w:r>
    </w:p>
    <w:p w:rsidR="00BD08C5" w:rsidRPr="00BD08C5" w:rsidRDefault="00BD08C5" w:rsidP="00BD08C5">
      <w:pPr>
        <w:numPr>
          <w:ilvl w:val="0"/>
          <w:numId w:val="2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Negative Polarity</w:t>
      </w:r>
    </w:p>
    <w:p w:rsidR="00BD08C5" w:rsidRPr="00BD08C5" w:rsidRDefault="00BD08C5" w:rsidP="00BD08C5">
      <w:pPr>
        <w:numPr>
          <w:ilvl w:val="0"/>
          <w:numId w:val="2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lastRenderedPageBreak/>
        <w:t>Evaluating perspective in meaning and discourse</w:t>
      </w:r>
    </w:p>
    <w:p w:rsidR="00BD08C5" w:rsidRPr="00BD08C5" w:rsidRDefault="00BD08C5" w:rsidP="00BD08C5">
      <w:pPr>
        <w:numPr>
          <w:ilvl w:val="0"/>
          <w:numId w:val="2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Python for language research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Style w:val="Strong"/>
          <w:rFonts w:ascii="Lato" w:hAnsi="Lato" w:cs="Arial"/>
          <w:color w:val="71737D"/>
        </w:rPr>
        <w:t>Key achievements:</w:t>
      </w:r>
    </w:p>
    <w:p w:rsidR="00BD08C5" w:rsidRPr="00BD08C5" w:rsidRDefault="00BD08C5" w:rsidP="00BD08C5">
      <w:pPr>
        <w:numPr>
          <w:ilvl w:val="0"/>
          <w:numId w:val="3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UCLA Golden Key—Member</w:t>
      </w:r>
    </w:p>
    <w:p w:rsidR="00BD08C5" w:rsidRPr="00BD08C5" w:rsidRDefault="00BD08C5" w:rsidP="00BD08C5">
      <w:pPr>
        <w:numPr>
          <w:ilvl w:val="0"/>
          <w:numId w:val="3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Dean’s List 2017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 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2017</w:t>
      </w:r>
      <w:r w:rsidRPr="00BD08C5">
        <w:rPr>
          <w:rFonts w:ascii="Lato" w:hAnsi="Lato" w:cs="Arial"/>
          <w:color w:val="71737D"/>
        </w:rPr>
        <w:br/>
        <w:t>UCLA</w:t>
      </w:r>
      <w:r w:rsidRPr="00BD08C5">
        <w:rPr>
          <w:rFonts w:ascii="Lato" w:hAnsi="Lato" w:cs="Arial"/>
          <w:color w:val="71737D"/>
        </w:rPr>
        <w:br/>
        <w:t>Bachelor of Science, Cognitive Science</w:t>
      </w:r>
      <w:r w:rsidRPr="00BD08C5">
        <w:rPr>
          <w:rFonts w:ascii="Lato" w:hAnsi="Lato" w:cs="Arial"/>
          <w:color w:val="71737D"/>
        </w:rPr>
        <w:br/>
        <w:t>GPA: 3.9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Style w:val="Strong"/>
          <w:rFonts w:ascii="Lato" w:hAnsi="Lato" w:cs="Arial"/>
          <w:color w:val="71737D"/>
        </w:rPr>
        <w:t>Relevant coursework:</w:t>
      </w:r>
    </w:p>
    <w:p w:rsidR="00BD08C5" w:rsidRPr="00BD08C5" w:rsidRDefault="00BD08C5" w:rsidP="00BD08C5">
      <w:pPr>
        <w:numPr>
          <w:ilvl w:val="0"/>
          <w:numId w:val="4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Communication</w:t>
      </w:r>
    </w:p>
    <w:p w:rsidR="00BD08C5" w:rsidRPr="00BD08C5" w:rsidRDefault="00BD08C5" w:rsidP="00BD08C5">
      <w:pPr>
        <w:numPr>
          <w:ilvl w:val="0"/>
          <w:numId w:val="4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Anthropology</w:t>
      </w:r>
    </w:p>
    <w:p w:rsidR="00BD08C5" w:rsidRPr="00BD08C5" w:rsidRDefault="00BD08C5" w:rsidP="00BD08C5">
      <w:pPr>
        <w:numPr>
          <w:ilvl w:val="0"/>
          <w:numId w:val="4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Linguistics</w:t>
      </w:r>
    </w:p>
    <w:p w:rsidR="00BD08C5" w:rsidRPr="00BD08C5" w:rsidRDefault="00BD08C5" w:rsidP="00BD08C5">
      <w:pPr>
        <w:numPr>
          <w:ilvl w:val="0"/>
          <w:numId w:val="4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Statistics</w:t>
      </w:r>
    </w:p>
    <w:p w:rsidR="00BD08C5" w:rsidRPr="00BD08C5" w:rsidRDefault="00BD08C5" w:rsidP="00BD08C5">
      <w:pPr>
        <w:numPr>
          <w:ilvl w:val="0"/>
          <w:numId w:val="4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Philosophy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Style w:val="Strong"/>
          <w:rFonts w:ascii="Lato" w:hAnsi="Lato" w:cs="Arial"/>
          <w:color w:val="71737D"/>
        </w:rPr>
        <w:t>Thesis title:</w:t>
      </w:r>
      <w:r w:rsidRPr="00BD08C5">
        <w:rPr>
          <w:rFonts w:ascii="Lato" w:hAnsi="Lato" w:cs="Arial"/>
          <w:color w:val="71737D"/>
        </w:rPr>
        <w:t> “Logical Reasoning—On the Border of Philosophy and Psychology”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Style w:val="Strong"/>
          <w:rFonts w:ascii="Lato" w:hAnsi="Lato" w:cs="Arial"/>
          <w:color w:val="71737D"/>
        </w:rPr>
        <w:t>Extracurricular activities and achievements:</w:t>
      </w:r>
    </w:p>
    <w:p w:rsidR="00BD08C5" w:rsidRPr="00BD08C5" w:rsidRDefault="00BD08C5" w:rsidP="00BD08C5">
      <w:pPr>
        <w:numPr>
          <w:ilvl w:val="0"/>
          <w:numId w:val="5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Dean’s List 2015, 2016</w:t>
      </w:r>
    </w:p>
    <w:p w:rsidR="00BD08C5" w:rsidRPr="00BD08C5" w:rsidRDefault="00BD08C5" w:rsidP="00BD08C5">
      <w:pPr>
        <w:numPr>
          <w:ilvl w:val="0"/>
          <w:numId w:val="5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Founder of </w:t>
      </w:r>
      <w:proofErr w:type="spellStart"/>
      <w:r w:rsidRPr="00BD08C5">
        <w:rPr>
          <w:rStyle w:val="Emphasis"/>
          <w:rFonts w:ascii="Lato" w:hAnsi="Lato" w:cs="Arial"/>
          <w:color w:val="71737D"/>
          <w:sz w:val="24"/>
          <w:szCs w:val="24"/>
        </w:rPr>
        <w:t>LingoBuzz</w:t>
      </w:r>
      <w:proofErr w:type="spellEnd"/>
      <w:r w:rsidRPr="00BD08C5">
        <w:rPr>
          <w:rFonts w:ascii="Lato" w:hAnsi="Lato" w:cs="Arial"/>
          <w:color w:val="71737D"/>
          <w:sz w:val="24"/>
          <w:szCs w:val="24"/>
        </w:rPr>
        <w:t> blog—a student-run blog on language changes observable in new media</w:t>
      </w:r>
    </w:p>
    <w:p w:rsidR="00BD08C5" w:rsidRPr="00BD08C5" w:rsidRDefault="00BD08C5" w:rsidP="00BD08C5">
      <w:pPr>
        <w:numPr>
          <w:ilvl w:val="0"/>
          <w:numId w:val="5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Freelance contributor to 5 online music magazines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 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2017</w:t>
      </w:r>
      <w:r w:rsidRPr="00BD08C5">
        <w:rPr>
          <w:rFonts w:ascii="Lato" w:hAnsi="Lato" w:cs="Arial"/>
          <w:color w:val="71737D"/>
        </w:rPr>
        <w:br/>
        <w:t>Abraham Lincoln High School, Los Angeles, CA</w:t>
      </w:r>
      <w:r w:rsidRPr="00BD08C5">
        <w:rPr>
          <w:rFonts w:ascii="Lato" w:hAnsi="Lato" w:cs="Arial"/>
          <w:color w:val="71737D"/>
        </w:rPr>
        <w:br/>
        <w:t>High School Diploma</w:t>
      </w:r>
      <w:r w:rsidRPr="00BD08C5">
        <w:rPr>
          <w:rFonts w:ascii="Lato" w:hAnsi="Lato" w:cs="Arial"/>
          <w:color w:val="71737D"/>
        </w:rPr>
        <w:br/>
        <w:t>GPA 3.95</w:t>
      </w:r>
      <w:r w:rsidRPr="00BD08C5">
        <w:rPr>
          <w:rFonts w:ascii="Lato" w:hAnsi="Lato" w:cs="Arial"/>
          <w:color w:val="71737D"/>
        </w:rPr>
        <w:br/>
      </w:r>
      <w:r w:rsidRPr="00BD08C5">
        <w:rPr>
          <w:rStyle w:val="Strong"/>
          <w:rFonts w:ascii="Lato" w:hAnsi="Lato" w:cs="Arial"/>
          <w:color w:val="71737D"/>
        </w:rPr>
        <w:t>Combined SAT score:</w:t>
      </w:r>
      <w:r w:rsidRPr="00BD08C5">
        <w:rPr>
          <w:rFonts w:ascii="Lato" w:hAnsi="Lato" w:cs="Arial"/>
          <w:color w:val="71737D"/>
        </w:rPr>
        <w:t> 1500 (Math: 700, Evidence-Based Reading and Writing: 800)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 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Style w:val="Strong"/>
          <w:rFonts w:ascii="Lato" w:hAnsi="Lato" w:cs="Arial"/>
          <w:color w:val="71737D"/>
        </w:rPr>
        <w:t>Activities: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 </w:t>
      </w:r>
    </w:p>
    <w:p w:rsidR="00BD08C5" w:rsidRPr="00BD08C5" w:rsidRDefault="00BD08C5" w:rsidP="00BD08C5">
      <w:pPr>
        <w:numPr>
          <w:ilvl w:val="0"/>
          <w:numId w:val="6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Member—Athletics Team Grade 10-12</w:t>
      </w:r>
    </w:p>
    <w:p w:rsidR="00BD08C5" w:rsidRPr="00BD08C5" w:rsidRDefault="00BD08C5" w:rsidP="00BD08C5">
      <w:pPr>
        <w:numPr>
          <w:ilvl w:val="0"/>
          <w:numId w:val="6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Member—English Club Grade 9-11</w:t>
      </w:r>
    </w:p>
    <w:p w:rsidR="00BD08C5" w:rsidRPr="00BD08C5" w:rsidRDefault="00BD08C5" w:rsidP="00BD08C5">
      <w:pPr>
        <w:pStyle w:val="Heading4"/>
        <w:spacing w:before="0"/>
        <w:rPr>
          <w:rFonts w:ascii="Lato" w:hAnsi="Lato" w:cs="Arial"/>
          <w:b w:val="0"/>
          <w:bCs w:val="0"/>
          <w:color w:val="414348"/>
          <w:sz w:val="24"/>
          <w:szCs w:val="24"/>
        </w:rPr>
      </w:pPr>
      <w:r w:rsidRPr="00BD08C5">
        <w:rPr>
          <w:rFonts w:ascii="Lato" w:hAnsi="Lato" w:cs="Arial"/>
          <w:b w:val="0"/>
          <w:bCs w:val="0"/>
          <w:color w:val="414348"/>
          <w:sz w:val="24"/>
          <w:szCs w:val="24"/>
        </w:rPr>
        <w:t> </w:t>
      </w:r>
    </w:p>
    <w:p w:rsidR="00BD08C5" w:rsidRPr="00BD08C5" w:rsidRDefault="00BD08C5" w:rsidP="00BD08C5">
      <w:pPr>
        <w:pStyle w:val="Heading4"/>
        <w:spacing w:before="0"/>
        <w:rPr>
          <w:rFonts w:ascii="Lato" w:hAnsi="Lato" w:cs="Arial"/>
          <w:b w:val="0"/>
          <w:bCs w:val="0"/>
          <w:color w:val="414348"/>
          <w:sz w:val="24"/>
          <w:szCs w:val="24"/>
        </w:rPr>
      </w:pPr>
      <w:r w:rsidRPr="00BD08C5">
        <w:rPr>
          <w:rStyle w:val="Strong"/>
          <w:rFonts w:ascii="Lato" w:hAnsi="Lato" w:cs="Arial"/>
          <w:b/>
          <w:bCs/>
          <w:color w:val="414348"/>
          <w:sz w:val="24"/>
          <w:szCs w:val="24"/>
        </w:rPr>
        <w:t>Interests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 </w:t>
      </w:r>
    </w:p>
    <w:p w:rsidR="00BD08C5" w:rsidRPr="00BD08C5" w:rsidRDefault="00BD08C5" w:rsidP="00BD08C5">
      <w:pPr>
        <w:numPr>
          <w:ilvl w:val="0"/>
          <w:numId w:val="7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Independent music labels</w:t>
      </w:r>
    </w:p>
    <w:p w:rsidR="00BD08C5" w:rsidRPr="00BD08C5" w:rsidRDefault="00BD08C5" w:rsidP="00BD08C5">
      <w:pPr>
        <w:numPr>
          <w:ilvl w:val="0"/>
          <w:numId w:val="7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Graphic design</w:t>
      </w:r>
    </w:p>
    <w:p w:rsidR="00BD08C5" w:rsidRPr="00BD08C5" w:rsidRDefault="00BD08C5" w:rsidP="00BD08C5">
      <w:pPr>
        <w:pStyle w:val="Heading4"/>
        <w:spacing w:before="0"/>
        <w:rPr>
          <w:rFonts w:ascii="Lato" w:hAnsi="Lato" w:cs="Arial"/>
          <w:b w:val="0"/>
          <w:bCs w:val="0"/>
          <w:color w:val="414348"/>
          <w:sz w:val="24"/>
          <w:szCs w:val="24"/>
        </w:rPr>
      </w:pPr>
      <w:r w:rsidRPr="00BD08C5">
        <w:rPr>
          <w:rFonts w:ascii="Lato" w:hAnsi="Lato" w:cs="Arial"/>
          <w:b w:val="0"/>
          <w:bCs w:val="0"/>
          <w:color w:val="414348"/>
          <w:sz w:val="24"/>
          <w:szCs w:val="24"/>
        </w:rPr>
        <w:t> </w:t>
      </w:r>
    </w:p>
    <w:p w:rsidR="00BD08C5" w:rsidRPr="00BD08C5" w:rsidRDefault="00BD08C5" w:rsidP="00BD08C5">
      <w:pPr>
        <w:pStyle w:val="Heading4"/>
        <w:spacing w:before="0"/>
        <w:rPr>
          <w:rFonts w:ascii="Lato" w:hAnsi="Lato" w:cs="Arial"/>
          <w:b w:val="0"/>
          <w:bCs w:val="0"/>
          <w:color w:val="414348"/>
          <w:sz w:val="24"/>
          <w:szCs w:val="24"/>
        </w:rPr>
      </w:pPr>
      <w:r w:rsidRPr="00BD08C5">
        <w:rPr>
          <w:rStyle w:val="Strong"/>
          <w:rFonts w:ascii="Lato" w:hAnsi="Lato" w:cs="Arial"/>
          <w:b/>
          <w:bCs/>
          <w:color w:val="414348"/>
          <w:sz w:val="24"/>
          <w:szCs w:val="24"/>
        </w:rPr>
        <w:t>Key Skills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 </w:t>
      </w:r>
    </w:p>
    <w:p w:rsidR="00BD08C5" w:rsidRPr="00BD08C5" w:rsidRDefault="00BD08C5" w:rsidP="00BD08C5">
      <w:pPr>
        <w:numPr>
          <w:ilvl w:val="0"/>
          <w:numId w:val="8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Written communication</w:t>
      </w:r>
    </w:p>
    <w:p w:rsidR="00BD08C5" w:rsidRPr="00BD08C5" w:rsidRDefault="00BD08C5" w:rsidP="00BD08C5">
      <w:pPr>
        <w:numPr>
          <w:ilvl w:val="0"/>
          <w:numId w:val="8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Problem-solving</w:t>
      </w:r>
    </w:p>
    <w:p w:rsidR="00BD08C5" w:rsidRPr="00BD08C5" w:rsidRDefault="00BD08C5" w:rsidP="00BD08C5">
      <w:pPr>
        <w:numPr>
          <w:ilvl w:val="0"/>
          <w:numId w:val="8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Organization</w:t>
      </w:r>
    </w:p>
    <w:p w:rsidR="00BD08C5" w:rsidRPr="00BD08C5" w:rsidRDefault="00BD08C5" w:rsidP="00BD08C5">
      <w:pPr>
        <w:numPr>
          <w:ilvl w:val="0"/>
          <w:numId w:val="8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lastRenderedPageBreak/>
        <w:t>Collaboration</w:t>
      </w:r>
    </w:p>
    <w:p w:rsidR="00BD08C5" w:rsidRPr="00BD08C5" w:rsidRDefault="00BD08C5" w:rsidP="00BD08C5">
      <w:pPr>
        <w:numPr>
          <w:ilvl w:val="0"/>
          <w:numId w:val="8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SEO</w:t>
      </w:r>
    </w:p>
    <w:p w:rsidR="00BD08C5" w:rsidRPr="00BD08C5" w:rsidRDefault="00BD08C5" w:rsidP="00BD08C5">
      <w:pPr>
        <w:numPr>
          <w:ilvl w:val="0"/>
          <w:numId w:val="8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proofErr w:type="spellStart"/>
      <w:r w:rsidRPr="00BD08C5">
        <w:rPr>
          <w:rFonts w:ascii="Lato" w:hAnsi="Lato" w:cs="Arial"/>
          <w:color w:val="71737D"/>
          <w:sz w:val="24"/>
          <w:szCs w:val="24"/>
        </w:rPr>
        <w:t>eCommerce</w:t>
      </w:r>
      <w:proofErr w:type="spellEnd"/>
      <w:r w:rsidRPr="00BD08C5">
        <w:rPr>
          <w:rFonts w:ascii="Lato" w:hAnsi="Lato" w:cs="Arial"/>
          <w:color w:val="71737D"/>
          <w:sz w:val="24"/>
          <w:szCs w:val="24"/>
        </w:rPr>
        <w:t>/</w:t>
      </w:r>
      <w:proofErr w:type="spellStart"/>
      <w:r w:rsidRPr="00BD08C5">
        <w:rPr>
          <w:rFonts w:ascii="Lato" w:hAnsi="Lato" w:cs="Arial"/>
          <w:color w:val="71737D"/>
          <w:sz w:val="24"/>
          <w:szCs w:val="24"/>
        </w:rPr>
        <w:t>SaaS</w:t>
      </w:r>
      <w:proofErr w:type="spellEnd"/>
      <w:r w:rsidRPr="00BD08C5">
        <w:rPr>
          <w:rFonts w:ascii="Lato" w:hAnsi="Lato" w:cs="Arial"/>
          <w:color w:val="71737D"/>
          <w:sz w:val="24"/>
          <w:szCs w:val="24"/>
        </w:rPr>
        <w:t xml:space="preserve"> Marketing</w:t>
      </w:r>
    </w:p>
    <w:p w:rsidR="00BD08C5" w:rsidRPr="00BD08C5" w:rsidRDefault="00BD08C5" w:rsidP="00BD08C5">
      <w:pPr>
        <w:numPr>
          <w:ilvl w:val="0"/>
          <w:numId w:val="8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Google Analytics</w:t>
      </w:r>
    </w:p>
    <w:p w:rsidR="00BD08C5" w:rsidRPr="00BD08C5" w:rsidRDefault="00BD08C5" w:rsidP="00BD08C5">
      <w:pPr>
        <w:numPr>
          <w:ilvl w:val="0"/>
          <w:numId w:val="8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Adobe Photoshop</w:t>
      </w:r>
    </w:p>
    <w:p w:rsidR="00BD08C5" w:rsidRPr="00BD08C5" w:rsidRDefault="00BD08C5" w:rsidP="00BD08C5">
      <w:pPr>
        <w:numPr>
          <w:ilvl w:val="0"/>
          <w:numId w:val="8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 xml:space="preserve">Adobe </w:t>
      </w:r>
      <w:proofErr w:type="spellStart"/>
      <w:r w:rsidRPr="00BD08C5">
        <w:rPr>
          <w:rFonts w:ascii="Lato" w:hAnsi="Lato" w:cs="Arial"/>
          <w:color w:val="71737D"/>
          <w:sz w:val="24"/>
          <w:szCs w:val="24"/>
        </w:rPr>
        <w:t>InDesign</w:t>
      </w:r>
      <w:proofErr w:type="spellEnd"/>
    </w:p>
    <w:p w:rsidR="00BD08C5" w:rsidRPr="00BD08C5" w:rsidRDefault="00BD08C5" w:rsidP="00BD08C5">
      <w:pPr>
        <w:pStyle w:val="Heading4"/>
        <w:spacing w:before="0"/>
        <w:rPr>
          <w:rFonts w:ascii="Lato" w:hAnsi="Lato" w:cs="Arial"/>
          <w:b w:val="0"/>
          <w:bCs w:val="0"/>
          <w:color w:val="414348"/>
          <w:sz w:val="24"/>
          <w:szCs w:val="24"/>
        </w:rPr>
      </w:pPr>
      <w:r w:rsidRPr="00BD08C5">
        <w:rPr>
          <w:rFonts w:ascii="Lato" w:hAnsi="Lato" w:cs="Arial"/>
          <w:b w:val="0"/>
          <w:bCs w:val="0"/>
          <w:color w:val="414348"/>
          <w:sz w:val="24"/>
          <w:szCs w:val="24"/>
        </w:rPr>
        <w:t> </w:t>
      </w:r>
    </w:p>
    <w:p w:rsidR="00BD08C5" w:rsidRPr="00BD08C5" w:rsidRDefault="00BD08C5" w:rsidP="00BD08C5">
      <w:pPr>
        <w:pStyle w:val="Heading4"/>
        <w:spacing w:before="0"/>
        <w:rPr>
          <w:rFonts w:ascii="Lato" w:hAnsi="Lato" w:cs="Arial"/>
          <w:b w:val="0"/>
          <w:bCs w:val="0"/>
          <w:color w:val="414348"/>
          <w:sz w:val="24"/>
          <w:szCs w:val="24"/>
        </w:rPr>
      </w:pPr>
      <w:r w:rsidRPr="00BD08C5">
        <w:rPr>
          <w:rStyle w:val="Strong"/>
          <w:rFonts w:ascii="Lato" w:hAnsi="Lato" w:cs="Arial"/>
          <w:b/>
          <w:bCs/>
          <w:color w:val="414348"/>
          <w:sz w:val="24"/>
          <w:szCs w:val="24"/>
        </w:rPr>
        <w:t>Languages</w:t>
      </w:r>
    </w:p>
    <w:p w:rsidR="00BD08C5" w:rsidRPr="00BD08C5" w:rsidRDefault="00BD08C5" w:rsidP="00BD08C5">
      <w:pPr>
        <w:pStyle w:val="NormalWeb"/>
        <w:spacing w:before="0" w:beforeAutospacing="0" w:after="0" w:afterAutospacing="0"/>
        <w:rPr>
          <w:rFonts w:ascii="Lato" w:hAnsi="Lato" w:cs="Arial"/>
          <w:color w:val="71737D"/>
        </w:rPr>
      </w:pPr>
      <w:r w:rsidRPr="00BD08C5">
        <w:rPr>
          <w:rFonts w:ascii="Lato" w:hAnsi="Lato" w:cs="Arial"/>
          <w:color w:val="71737D"/>
        </w:rPr>
        <w:t> </w:t>
      </w:r>
    </w:p>
    <w:p w:rsidR="00BD08C5" w:rsidRPr="00BD08C5" w:rsidRDefault="00BD08C5" w:rsidP="00BD08C5">
      <w:pPr>
        <w:numPr>
          <w:ilvl w:val="0"/>
          <w:numId w:val="9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French (Advanced)</w:t>
      </w:r>
    </w:p>
    <w:p w:rsidR="00BD08C5" w:rsidRPr="00BD08C5" w:rsidRDefault="00BD08C5" w:rsidP="00BD08C5">
      <w:pPr>
        <w:numPr>
          <w:ilvl w:val="0"/>
          <w:numId w:val="9"/>
        </w:numPr>
        <w:spacing w:after="0" w:line="240" w:lineRule="auto"/>
        <w:rPr>
          <w:rFonts w:ascii="Lato" w:hAnsi="Lato" w:cs="Arial"/>
          <w:color w:val="71737D"/>
          <w:sz w:val="24"/>
          <w:szCs w:val="24"/>
        </w:rPr>
      </w:pPr>
      <w:r w:rsidRPr="00BD08C5">
        <w:rPr>
          <w:rFonts w:ascii="Lato" w:hAnsi="Lato" w:cs="Arial"/>
          <w:color w:val="71737D"/>
          <w:sz w:val="24"/>
          <w:szCs w:val="24"/>
        </w:rPr>
        <w:t>Spanish (Conversational)</w:t>
      </w:r>
    </w:p>
    <w:p w:rsidR="004C6A0C" w:rsidRPr="00BD08C5" w:rsidRDefault="004C6A0C">
      <w:pPr>
        <w:rPr>
          <w:rFonts w:ascii="Lato" w:hAnsi="Lato"/>
          <w:sz w:val="24"/>
          <w:szCs w:val="24"/>
        </w:rPr>
      </w:pPr>
    </w:p>
    <w:sectPr w:rsidR="004C6A0C" w:rsidRPr="00BD08C5" w:rsidSect="004C6A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3F4A73"/>
    <w:multiLevelType w:val="multilevel"/>
    <w:tmpl w:val="DD164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95D02D7"/>
    <w:multiLevelType w:val="multilevel"/>
    <w:tmpl w:val="49AA9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0B5407B"/>
    <w:multiLevelType w:val="multilevel"/>
    <w:tmpl w:val="DD083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78C3570"/>
    <w:multiLevelType w:val="multilevel"/>
    <w:tmpl w:val="635C2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8D5793F"/>
    <w:multiLevelType w:val="multilevel"/>
    <w:tmpl w:val="57A48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8536873"/>
    <w:multiLevelType w:val="multilevel"/>
    <w:tmpl w:val="C038B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0D822D8"/>
    <w:multiLevelType w:val="multilevel"/>
    <w:tmpl w:val="DDC09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4207175"/>
    <w:multiLevelType w:val="multilevel"/>
    <w:tmpl w:val="B7D05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B0F628A"/>
    <w:multiLevelType w:val="multilevel"/>
    <w:tmpl w:val="2EE21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7"/>
  </w:num>
  <w:num w:numId="7">
    <w:abstractNumId w:val="4"/>
  </w:num>
  <w:num w:numId="8">
    <w:abstractNumId w:val="6"/>
  </w:num>
  <w:num w:numId="9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wtLQwMTQ1M7AwNzZQ0lEKTi0uzszPAykwrAUAQx+fNywAAAA="/>
  </w:docVars>
  <w:rsids>
    <w:rsidRoot w:val="00BD08C5"/>
    <w:rsid w:val="004C6A0C"/>
    <w:rsid w:val="00BD08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6A0C"/>
  </w:style>
  <w:style w:type="paragraph" w:styleId="Heading2">
    <w:name w:val="heading 2"/>
    <w:basedOn w:val="Normal"/>
    <w:link w:val="Heading2Char"/>
    <w:uiPriority w:val="9"/>
    <w:qFormat/>
    <w:rsid w:val="00BD08C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08C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D08C5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BD08C5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08C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BD08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D08C5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8304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0</Words>
  <Characters>2170</Characters>
  <Application>Microsoft Office Word</Application>
  <DocSecurity>0</DocSecurity>
  <Lines>18</Lines>
  <Paragraphs>5</Paragraphs>
  <ScaleCrop>false</ScaleCrop>
  <Company>MRT www.Win2Farsi.com</Company>
  <LinksUpToDate>false</LinksUpToDate>
  <CharactersWithSpaces>25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8T11:17:00Z</dcterms:created>
  <dcterms:modified xsi:type="dcterms:W3CDTF">2020-12-08T11:18:00Z</dcterms:modified>
</cp:coreProperties>
</file>